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6C5754" w14:textId="77777777" w:rsidR="008D1182" w:rsidRPr="002C68A3" w:rsidRDefault="008D1182" w:rsidP="008D1182">
      <w:pPr>
        <w:pStyle w:val="Title"/>
        <w:ind w:right="-35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3D4DE8FB" wp14:editId="70EFCB75">
            <wp:simplePos x="0" y="0"/>
            <wp:positionH relativeFrom="column">
              <wp:align>center</wp:align>
            </wp:positionH>
            <wp:positionV relativeFrom="paragraph">
              <wp:posOffset>-457200</wp:posOffset>
            </wp:positionV>
            <wp:extent cx="1038225" cy="1143000"/>
            <wp:effectExtent l="0" t="0" r="317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65F11E0" w14:textId="77777777" w:rsidR="008D1182" w:rsidRDefault="008D1182" w:rsidP="008D1182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483D887B" w14:textId="77777777" w:rsidR="008D1182" w:rsidRDefault="008D1182" w:rsidP="008D1182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7BA9A2CF" w14:textId="77777777" w:rsidR="008D1182" w:rsidRPr="00661028" w:rsidRDefault="008D1182" w:rsidP="008D1182">
      <w:pPr>
        <w:pStyle w:val="Title"/>
        <w:ind w:right="-360"/>
        <w:rPr>
          <w:rFonts w:ascii="Times New Roman" w:hAnsi="Times New Roman"/>
          <w:b w:val="0"/>
          <w:bCs w:val="0"/>
          <w:sz w:val="32"/>
          <w:szCs w:val="32"/>
        </w:rPr>
      </w:pPr>
      <w:r w:rsidRPr="00661028">
        <w:rPr>
          <w:rFonts w:ascii="Times New Roman" w:hAnsi="Times New Roman"/>
          <w:sz w:val="32"/>
          <w:szCs w:val="32"/>
        </w:rPr>
        <w:t>МОНГОЛ УЛСЫН ХУУЛЬ</w:t>
      </w:r>
    </w:p>
    <w:p w14:paraId="35D7CE05" w14:textId="77777777" w:rsidR="008D1182" w:rsidRPr="002C68A3" w:rsidRDefault="008D1182" w:rsidP="008D1182">
      <w:pPr>
        <w:jc w:val="both"/>
        <w:rPr>
          <w:rFonts w:ascii="Arial" w:hAnsi="Arial" w:cs="Arial"/>
          <w:color w:val="3366FF"/>
          <w:lang w:val="ms-MY"/>
        </w:rPr>
      </w:pPr>
    </w:p>
    <w:p w14:paraId="3307622B" w14:textId="54042978" w:rsidR="008D1182" w:rsidRPr="002C68A3" w:rsidRDefault="008D1182" w:rsidP="008D1182">
      <w:pPr>
        <w:jc w:val="both"/>
        <w:rPr>
          <w:rFonts w:ascii="Arial" w:hAnsi="Arial" w:cs="Arial"/>
          <w:color w:val="3366FF"/>
          <w:sz w:val="20"/>
          <w:szCs w:val="20"/>
          <w:lang w:val="ms-MY"/>
        </w:rPr>
      </w:pPr>
      <w:r w:rsidRPr="002C68A3">
        <w:rPr>
          <w:rFonts w:ascii="Arial" w:hAnsi="Arial" w:cs="Arial"/>
          <w:color w:val="3366FF"/>
          <w:sz w:val="20"/>
          <w:szCs w:val="20"/>
          <w:u w:val="single"/>
          <w:lang w:val="ms-MY"/>
        </w:rPr>
        <w:t>20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2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2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>о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ны 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01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сарын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>
        <w:rPr>
          <w:rFonts w:ascii="Arial" w:hAnsi="Arial" w:cs="Arial"/>
          <w:color w:val="3366FF"/>
          <w:sz w:val="20"/>
          <w:szCs w:val="20"/>
          <w:u w:val="single"/>
        </w:rPr>
        <w:t>31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өдөр           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                                                    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>Төрийн ордон, Улаанбаатар хот</w:t>
      </w:r>
    </w:p>
    <w:p w14:paraId="592A4DB7" w14:textId="0AEEFD09" w:rsidR="00705A6F" w:rsidRPr="00311C2E" w:rsidRDefault="00B01A34" w:rsidP="00D9505B">
      <w:pPr>
        <w:spacing w:after="0" w:line="240" w:lineRule="auto"/>
        <w:jc w:val="right"/>
        <w:rPr>
          <w:rFonts w:ascii="Arial" w:eastAsia="Times New Roman" w:hAnsi="Arial" w:cs="Arial"/>
          <w:noProof/>
          <w:sz w:val="24"/>
          <w:szCs w:val="24"/>
          <w:u w:color="FF0000"/>
          <w:lang w:val="mn-MN"/>
        </w:rPr>
      </w:pPr>
      <w:r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 xml:space="preserve">  </w:t>
      </w:r>
    </w:p>
    <w:p w14:paraId="2A3CE7E8" w14:textId="77777777" w:rsidR="00D9505B" w:rsidRPr="00311C2E" w:rsidRDefault="00D9505B" w:rsidP="00D9505B">
      <w:pPr>
        <w:spacing w:after="0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</w:p>
    <w:p w14:paraId="02710701" w14:textId="1CDDCA7F" w:rsidR="00D9505B" w:rsidRPr="00311C2E" w:rsidRDefault="00CB0685" w:rsidP="00D9505B">
      <w:pPr>
        <w:spacing w:after="0" w:line="240" w:lineRule="auto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  <w:r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 </w:t>
      </w:r>
      <w:r w:rsidR="002F2435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НИЙГМИЙН ДААТГАЛЫН САНГИЙН</w:t>
      </w:r>
    </w:p>
    <w:p w14:paraId="6B98AD8E" w14:textId="4E30ADFA" w:rsidR="00D9505B" w:rsidRPr="00311C2E" w:rsidRDefault="00CB0685" w:rsidP="00D9505B">
      <w:pPr>
        <w:spacing w:after="0" w:line="240" w:lineRule="auto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  <w:r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 </w:t>
      </w:r>
      <w:r w:rsidR="002F2435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20</w:t>
      </w:r>
      <w:r w:rsidR="000139E1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2</w:t>
      </w:r>
      <w:r w:rsidR="00AA2186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2</w:t>
      </w:r>
      <w:r w:rsidR="006E48A1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ОНЫ ТӨСВИЙН ТУХАЙ</w:t>
      </w:r>
      <w:r w:rsidR="00031A56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ХУУЛЬД</w:t>
      </w:r>
    </w:p>
    <w:p w14:paraId="26F992C0" w14:textId="5B5AC8C6" w:rsidR="003829E9" w:rsidRPr="00311C2E" w:rsidRDefault="00CB0685" w:rsidP="00D9505B">
      <w:pPr>
        <w:spacing w:after="0" w:line="240" w:lineRule="auto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  <w:r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 </w:t>
      </w:r>
      <w:r w:rsidR="00031A56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ӨӨРЧЛӨЛТ ОРУУЛАХ ТУХАЙ</w:t>
      </w:r>
    </w:p>
    <w:p w14:paraId="5F7C6708" w14:textId="3F12291A" w:rsidR="00B01A34" w:rsidRPr="00311C2E" w:rsidRDefault="00031A56" w:rsidP="00D9505B">
      <w:pPr>
        <w:spacing w:after="0" w:line="360" w:lineRule="auto"/>
        <w:ind w:left="720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  <w:r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</w:t>
      </w:r>
    </w:p>
    <w:p w14:paraId="0DFFA2D0" w14:textId="2CD8F19E" w:rsidR="00573F12" w:rsidRPr="00311C2E" w:rsidRDefault="00031A56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  <w:r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1 дүгээр зүйл.</w:t>
      </w:r>
      <w:r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 xml:space="preserve">Нийгмийн даатгалын сангийн 2022 оны төсвийн тухай хуулийн </w:t>
      </w:r>
      <w:r w:rsidR="00580B0E"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 xml:space="preserve">дараах </w:t>
      </w:r>
      <w:r w:rsidR="001B0246"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>зүйлийг</w:t>
      </w:r>
      <w:r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 xml:space="preserve"> доор дурдсанаар</w:t>
      </w:r>
      <w:r w:rsidR="00181E52"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 xml:space="preserve"> </w:t>
      </w:r>
      <w:r w:rsidR="00FD29EC"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>өөрчлөн найруулсугай:</w:t>
      </w:r>
      <w:r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 xml:space="preserve"> </w:t>
      </w:r>
    </w:p>
    <w:p w14:paraId="1E4D4A31" w14:textId="77777777" w:rsidR="00573F12" w:rsidRPr="00311C2E" w:rsidRDefault="00573F12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</w:p>
    <w:p w14:paraId="42897EDD" w14:textId="0049C1F2" w:rsidR="00093D41" w:rsidRPr="00311C2E" w:rsidRDefault="000C4B61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sz w:val="24"/>
          <w:szCs w:val="24"/>
          <w:lang w:val="mn-MN"/>
        </w:rPr>
      </w:pPr>
      <w:r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ab/>
      </w:r>
      <w:r w:rsidR="00573F12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1/3 дугаар зүйл:</w:t>
      </w:r>
      <w:r w:rsidR="00031A56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</w:t>
      </w:r>
    </w:p>
    <w:p w14:paraId="7C4F8315" w14:textId="77777777" w:rsidR="00573F12" w:rsidRPr="00311C2E" w:rsidRDefault="00573F12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Cs/>
          <w:noProof/>
          <w:sz w:val="24"/>
          <w:szCs w:val="24"/>
          <w:lang w:val="mn-MN"/>
        </w:rPr>
      </w:pPr>
    </w:p>
    <w:p w14:paraId="5E00E7E7" w14:textId="2885A7D9" w:rsidR="00573F12" w:rsidRPr="00311C2E" w:rsidRDefault="00A4220D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noProof/>
          <w:sz w:val="24"/>
          <w:szCs w:val="24"/>
          <w:lang w:val="mn-MN"/>
        </w:rPr>
      </w:pPr>
      <w:r w:rsidRPr="00311C2E">
        <w:rPr>
          <w:rFonts w:ascii="Arial" w:eastAsia="Times New Roman" w:hAnsi="Arial" w:cs="Arial"/>
          <w:bCs/>
          <w:noProof/>
          <w:sz w:val="24"/>
          <w:szCs w:val="24"/>
          <w:lang w:val="mn-MN"/>
        </w:rPr>
        <w:t>“</w:t>
      </w:r>
      <w:r w:rsidR="00DE382B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3 дугаар зүйл.</w:t>
      </w:r>
      <w:r w:rsidR="00DE382B"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>Нийгмийн даатгалын санд 2022 оны төсвийн жилд төсвийн ерөнхийлөн захирагч доор дурдсан хэмжээтэй орлого төвлөрүүлнэ:</w:t>
      </w:r>
    </w:p>
    <w:p w14:paraId="0E7DE438" w14:textId="77777777" w:rsidR="00DE382B" w:rsidRPr="00311C2E" w:rsidRDefault="00DE382B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noProof/>
          <w:sz w:val="24"/>
          <w:szCs w:val="24"/>
          <w:lang w:val="mn-MN"/>
        </w:rPr>
      </w:pPr>
    </w:p>
    <w:tbl>
      <w:tblPr>
        <w:tblW w:w="9351" w:type="dxa"/>
        <w:tblLook w:val="04A0" w:firstRow="1" w:lastRow="0" w:firstColumn="1" w:lastColumn="0" w:noHBand="0" w:noVBand="1"/>
      </w:tblPr>
      <w:tblGrid>
        <w:gridCol w:w="805"/>
        <w:gridCol w:w="925"/>
        <w:gridCol w:w="5375"/>
        <w:gridCol w:w="2246"/>
      </w:tblGrid>
      <w:tr w:rsidR="00A4220D" w:rsidRPr="00311C2E" w14:paraId="49001251" w14:textId="77777777" w:rsidTr="009355C6">
        <w:trPr>
          <w:trHeight w:val="510"/>
        </w:trPr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3E130" w14:textId="77777777" w:rsidR="00A4220D" w:rsidRPr="00311C2E" w:rsidRDefault="00A4220D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color w:val="000000"/>
                <w:lang w:val="mn-MN"/>
              </w:rPr>
              <w:t>Д/д</w:t>
            </w: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E4789D" w14:textId="77777777" w:rsidR="00A4220D" w:rsidRPr="00311C2E" w:rsidRDefault="00A4220D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lang w:val="mn-MN"/>
              </w:rPr>
            </w:pPr>
          </w:p>
        </w:tc>
        <w:tc>
          <w:tcPr>
            <w:tcW w:w="53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2DC5C" w14:textId="6916E1E2" w:rsidR="00A4220D" w:rsidRPr="00311C2E" w:rsidRDefault="00A4220D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t>Орлогын төрөл</w:t>
            </w:r>
          </w:p>
        </w:tc>
        <w:tc>
          <w:tcPr>
            <w:tcW w:w="22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C7ACE" w14:textId="77777777" w:rsidR="00A4220D" w:rsidRPr="00311C2E" w:rsidRDefault="00A4220D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t xml:space="preserve">Дүн </w:t>
            </w:r>
            <w:r w:rsidRPr="00311C2E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br/>
              <w:t>/сая төгрөгөөр/</w:t>
            </w:r>
          </w:p>
        </w:tc>
      </w:tr>
      <w:tr w:rsidR="00A4220D" w:rsidRPr="00311C2E" w14:paraId="45DE70B9" w14:textId="77777777" w:rsidTr="009355C6">
        <w:trPr>
          <w:trHeight w:val="300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B9355" w14:textId="77777777" w:rsidR="00A4220D" w:rsidRPr="00311C2E" w:rsidRDefault="00A4220D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bCs/>
                <w:color w:val="000000"/>
                <w:sz w:val="24"/>
                <w:szCs w:val="24"/>
                <w:lang w:val="mn-MN"/>
              </w:rPr>
              <w:t>1</w:t>
            </w:r>
          </w:p>
        </w:tc>
        <w:tc>
          <w:tcPr>
            <w:tcW w:w="63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DFD88D" w14:textId="30F3ECE3" w:rsidR="00A4220D" w:rsidRPr="00311C2E" w:rsidRDefault="00A4220D" w:rsidP="00DE382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  <w:t>Хөдөлмөр, нийгмийн хамгааллын сайд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38DAA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  <w:t>3,149,418.8</w:t>
            </w:r>
          </w:p>
        </w:tc>
      </w:tr>
      <w:tr w:rsidR="00A4220D" w:rsidRPr="00311C2E" w14:paraId="4B7DBCD8" w14:textId="77777777" w:rsidTr="009355C6">
        <w:trPr>
          <w:trHeight w:val="300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974B5E" w14:textId="634CF0B7" w:rsidR="00A4220D" w:rsidRPr="00311C2E" w:rsidRDefault="00A4220D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4DF788" w14:textId="2DBEBC73" w:rsidR="00A4220D" w:rsidRPr="00311C2E" w:rsidRDefault="00A4220D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1</w:t>
            </w:r>
          </w:p>
        </w:tc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3306AE" w14:textId="1DB24BE3" w:rsidR="00A4220D" w:rsidRPr="00311C2E" w:rsidRDefault="00A4220D" w:rsidP="00A4220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Аж ахуйн нэгж, байгууллагаас төлөх шимтгэл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3F729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,100,468.4</w:t>
            </w:r>
          </w:p>
        </w:tc>
      </w:tr>
      <w:tr w:rsidR="00A4220D" w:rsidRPr="00311C2E" w14:paraId="61ECA718" w14:textId="77777777" w:rsidTr="009355C6">
        <w:trPr>
          <w:trHeight w:val="300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C27DA4" w14:textId="19BB7AF8" w:rsidR="00A4220D" w:rsidRPr="00311C2E" w:rsidRDefault="00A4220D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540B6D" w14:textId="0289681A" w:rsidR="00A4220D" w:rsidRPr="00311C2E" w:rsidRDefault="00A4220D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2</w:t>
            </w:r>
          </w:p>
        </w:tc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5AC7E2" w14:textId="11665407" w:rsidR="00A4220D" w:rsidRPr="00311C2E" w:rsidRDefault="00A4220D" w:rsidP="00A4220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Ажиллагчдаас төлөх шимтгэл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2F1A1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,027,678.7</w:t>
            </w:r>
          </w:p>
        </w:tc>
      </w:tr>
      <w:tr w:rsidR="00A4220D" w:rsidRPr="00311C2E" w14:paraId="2F129AEF" w14:textId="77777777" w:rsidTr="009355C6">
        <w:trPr>
          <w:trHeight w:val="300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D33C6D" w14:textId="48693171" w:rsidR="00A4220D" w:rsidRPr="00311C2E" w:rsidRDefault="00A4220D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3B0DF9" w14:textId="46655C18" w:rsidR="00A4220D" w:rsidRPr="00311C2E" w:rsidRDefault="00A4220D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3</w:t>
            </w:r>
          </w:p>
        </w:tc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C21357" w14:textId="077AE9C1" w:rsidR="00A4220D" w:rsidRPr="00311C2E" w:rsidRDefault="00A4220D" w:rsidP="00A4220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Төсөвт байгууллагаас төлөх шимтгэл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CC01A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07,036.7</w:t>
            </w:r>
          </w:p>
        </w:tc>
      </w:tr>
      <w:tr w:rsidR="00A4220D" w:rsidRPr="00311C2E" w14:paraId="7320C732" w14:textId="77777777" w:rsidTr="009355C6">
        <w:trPr>
          <w:trHeight w:val="315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CE9578" w14:textId="069AA27B" w:rsidR="00A4220D" w:rsidRPr="00311C2E" w:rsidRDefault="00A4220D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E4E55B" w14:textId="0D2AD4D8" w:rsidR="00A4220D" w:rsidRPr="00311C2E" w:rsidRDefault="00A4220D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4  </w:t>
            </w:r>
          </w:p>
        </w:tc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4903D8" w14:textId="4862E19B" w:rsidR="00A4220D" w:rsidRPr="00311C2E" w:rsidRDefault="00A4220D" w:rsidP="00A4220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Эхийн хүүхэд асрах чөлөөтэй хугацааны шимтгэл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55AFF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,095.8</w:t>
            </w:r>
          </w:p>
        </w:tc>
      </w:tr>
      <w:tr w:rsidR="00A4220D" w:rsidRPr="00311C2E" w14:paraId="586D9470" w14:textId="77777777" w:rsidTr="009355C6">
        <w:trPr>
          <w:trHeight w:val="300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86ABD8" w14:textId="755807C5" w:rsidR="00A4220D" w:rsidRPr="00311C2E" w:rsidRDefault="00A4220D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026495" w14:textId="3BC47E35" w:rsidR="00A4220D" w:rsidRPr="00311C2E" w:rsidRDefault="00A4220D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5  </w:t>
            </w:r>
          </w:p>
        </w:tc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7B5FDA" w14:textId="24AE28E0" w:rsidR="00A4220D" w:rsidRPr="00311C2E" w:rsidRDefault="00A4220D" w:rsidP="00A4220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Цаатан иргэдийн нийгмийн даатгалын шимтгэл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8F4A2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30.4</w:t>
            </w:r>
          </w:p>
        </w:tc>
      </w:tr>
      <w:tr w:rsidR="00A4220D" w:rsidRPr="00311C2E" w14:paraId="3C29788A" w14:textId="77777777" w:rsidTr="009355C6">
        <w:trPr>
          <w:trHeight w:val="315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E45F42" w14:textId="4D2F0E85" w:rsidR="00A4220D" w:rsidRPr="00311C2E" w:rsidRDefault="00A4220D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2B2679" w14:textId="71E9DAAC" w:rsidR="00A4220D" w:rsidRPr="00311C2E" w:rsidRDefault="00A4220D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6</w:t>
            </w:r>
          </w:p>
        </w:tc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2754E6" w14:textId="0BDFD2FF" w:rsidR="00A4220D" w:rsidRPr="00311C2E" w:rsidRDefault="00A4220D" w:rsidP="00A4220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Сайн дурын даатгуулагчаас төлөх шимтгэл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0C103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24,404.1</w:t>
            </w:r>
          </w:p>
        </w:tc>
      </w:tr>
      <w:tr w:rsidR="00A4220D" w:rsidRPr="00311C2E" w14:paraId="7F9F395C" w14:textId="77777777" w:rsidTr="009355C6">
        <w:trPr>
          <w:trHeight w:val="525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022811" w14:textId="214CEB32" w:rsidR="00A4220D" w:rsidRPr="00311C2E" w:rsidRDefault="00A4220D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C54FF4" w14:textId="4C340B99" w:rsidR="00A4220D" w:rsidRPr="00311C2E" w:rsidRDefault="00A4220D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7</w:t>
            </w:r>
          </w:p>
        </w:tc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C7D729" w14:textId="7664961D" w:rsidR="00A4220D" w:rsidRPr="00311C2E" w:rsidRDefault="00A4220D" w:rsidP="00A4220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Гадаадад хөдөлмөрийн гэрээгээр ажиллаж байгаа иргэдийн төлөх шимтгэл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62892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,794.9</w:t>
            </w:r>
          </w:p>
        </w:tc>
      </w:tr>
      <w:tr w:rsidR="00A4220D" w:rsidRPr="00311C2E" w14:paraId="6E5E016A" w14:textId="77777777" w:rsidTr="009355C6">
        <w:trPr>
          <w:trHeight w:val="525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6873D6" w14:textId="1EE79FB4" w:rsidR="00A4220D" w:rsidRPr="00311C2E" w:rsidRDefault="00A4220D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63B384" w14:textId="1EF4D26F" w:rsidR="00A4220D" w:rsidRPr="00311C2E" w:rsidRDefault="00A4220D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8</w:t>
            </w:r>
          </w:p>
        </w:tc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30A47F" w14:textId="42920207" w:rsidR="00A4220D" w:rsidRPr="00311C2E" w:rsidRDefault="00A4220D" w:rsidP="00A4220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Үйлдвэрлэлийн осол, мэргэжлээс шалтгаалах өвчний улмаас хөгжлийн бэрхшээлтэй болсон даатгуулагчийн төлөх шимтгэл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3681D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,787.6</w:t>
            </w:r>
          </w:p>
        </w:tc>
      </w:tr>
      <w:tr w:rsidR="00A4220D" w:rsidRPr="00311C2E" w14:paraId="75D96BC1" w14:textId="77777777" w:rsidTr="009355C6">
        <w:trPr>
          <w:trHeight w:val="300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93A64" w14:textId="36E67B42" w:rsidR="00A4220D" w:rsidRPr="00311C2E" w:rsidRDefault="00A4220D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65C4E6" w14:textId="25CB6A8D" w:rsidR="00A4220D" w:rsidRPr="00311C2E" w:rsidRDefault="00A4220D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9</w:t>
            </w:r>
          </w:p>
        </w:tc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F1E3FA" w14:textId="4FBA8BCC" w:rsidR="00A4220D" w:rsidRPr="00311C2E" w:rsidRDefault="00A4220D" w:rsidP="00A4220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Бусад орлого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39288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,069.7</w:t>
            </w:r>
          </w:p>
        </w:tc>
      </w:tr>
      <w:tr w:rsidR="00A4220D" w:rsidRPr="00311C2E" w14:paraId="317555E4" w14:textId="77777777" w:rsidTr="009355C6">
        <w:trPr>
          <w:trHeight w:val="30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07D129" w14:textId="431355AA" w:rsidR="00A4220D" w:rsidRPr="00311C2E" w:rsidRDefault="00A4220D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236060" w14:textId="5B9C90E2" w:rsidR="00A4220D" w:rsidRPr="00311C2E" w:rsidRDefault="00A4220D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10</w:t>
            </w:r>
          </w:p>
        </w:tc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EFEA17" w14:textId="7B8245BE" w:rsidR="00A4220D" w:rsidRPr="00311C2E" w:rsidRDefault="00A4220D" w:rsidP="00A4220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Улсын төсвөөс олгох санхүүгийн дэмжлэг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41FD0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69,952.6</w:t>
            </w:r>
          </w:p>
        </w:tc>
      </w:tr>
      <w:tr w:rsidR="00A4220D" w:rsidRPr="00311C2E" w14:paraId="45FF5A27" w14:textId="77777777" w:rsidTr="009355C6">
        <w:trPr>
          <w:trHeight w:val="300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CD1E2" w14:textId="77777777" w:rsidR="00A4220D" w:rsidRPr="00311C2E" w:rsidRDefault="00A4220D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bCs/>
                <w:color w:val="000000"/>
                <w:sz w:val="24"/>
                <w:szCs w:val="24"/>
                <w:lang w:val="mn-MN"/>
              </w:rPr>
              <w:t>2</w:t>
            </w:r>
          </w:p>
        </w:tc>
        <w:tc>
          <w:tcPr>
            <w:tcW w:w="63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BCC4EF" w14:textId="013526E9" w:rsidR="00A4220D" w:rsidRPr="00311C2E" w:rsidRDefault="00A4220D" w:rsidP="00DE382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  <w:t>Эрүүл мэндийн сайд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BEC27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  <w:t>1,100.0</w:t>
            </w:r>
          </w:p>
        </w:tc>
      </w:tr>
      <w:tr w:rsidR="00A4220D" w:rsidRPr="00311C2E" w14:paraId="1FE0FB8D" w14:textId="77777777" w:rsidTr="009355C6">
        <w:trPr>
          <w:trHeight w:val="30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256AB" w14:textId="57CA278F" w:rsidR="00A4220D" w:rsidRPr="00311C2E" w:rsidRDefault="00A4220D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4BD42E" w14:textId="4566BF4D" w:rsidR="00A4220D" w:rsidRPr="00311C2E" w:rsidRDefault="00A4220D" w:rsidP="00A4220D">
            <w:pPr>
              <w:spacing w:after="0" w:line="240" w:lineRule="auto"/>
              <w:ind w:leftChars="-2" w:left="1" w:hangingChars="2" w:hanging="5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.1</w:t>
            </w:r>
          </w:p>
        </w:tc>
        <w:tc>
          <w:tcPr>
            <w:tcW w:w="5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3C96B" w14:textId="18BBE664" w:rsidR="00A4220D" w:rsidRPr="00311C2E" w:rsidRDefault="00A4220D" w:rsidP="00A4220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Эрүүл мэндийн даатгалын сангаас олгох шилжүүлэг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2EBE9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,100.0</w:t>
            </w:r>
          </w:p>
        </w:tc>
      </w:tr>
      <w:tr w:rsidR="00A4220D" w:rsidRPr="00311C2E" w14:paraId="0A9CD0F3" w14:textId="77777777" w:rsidTr="009355C6">
        <w:trPr>
          <w:trHeight w:val="300"/>
        </w:trPr>
        <w:tc>
          <w:tcPr>
            <w:tcW w:w="71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F02A7" w14:textId="2017C793" w:rsidR="00A4220D" w:rsidRPr="00311C2E" w:rsidRDefault="00A4220D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  <w:t>Нийт орлого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57D82" w14:textId="77777777" w:rsidR="00A4220D" w:rsidRPr="00311C2E" w:rsidRDefault="00A4220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  <w:t>3,150,518.8</w:t>
            </w:r>
          </w:p>
        </w:tc>
      </w:tr>
    </w:tbl>
    <w:p w14:paraId="027CBCAE" w14:textId="49090A29" w:rsidR="00DE382B" w:rsidRPr="00311C2E" w:rsidRDefault="00C72D04" w:rsidP="001C495D">
      <w:pPr>
        <w:tabs>
          <w:tab w:val="left" w:pos="180"/>
        </w:tabs>
        <w:spacing w:after="0" w:line="360" w:lineRule="auto"/>
        <w:ind w:firstLine="720"/>
        <w:rPr>
          <w:rFonts w:ascii="Arial" w:eastAsia="Times New Roman" w:hAnsi="Arial" w:cs="Arial"/>
          <w:bCs/>
          <w:noProof/>
          <w:sz w:val="24"/>
          <w:szCs w:val="24"/>
          <w:lang w:val="mn-MN"/>
        </w:rPr>
      </w:pPr>
      <w:r w:rsidRPr="00311C2E">
        <w:rPr>
          <w:rFonts w:ascii="Arial" w:eastAsia="Times New Roman" w:hAnsi="Arial" w:cs="Arial"/>
          <w:bCs/>
          <w:noProof/>
          <w:sz w:val="24"/>
          <w:szCs w:val="24"/>
          <w:lang w:val="mn-MN"/>
        </w:rPr>
        <w:t xml:space="preserve">                                                                                                                               </w:t>
      </w:r>
      <w:r w:rsidR="00A4220D" w:rsidRPr="00311C2E">
        <w:rPr>
          <w:rFonts w:ascii="Arial" w:eastAsia="Times New Roman" w:hAnsi="Arial" w:cs="Arial"/>
          <w:bCs/>
          <w:noProof/>
          <w:sz w:val="24"/>
          <w:szCs w:val="24"/>
          <w:lang w:val="mn-MN"/>
        </w:rPr>
        <w:t>”</w:t>
      </w:r>
    </w:p>
    <w:p w14:paraId="1B1BE420" w14:textId="617679BC" w:rsidR="00E731D1" w:rsidRPr="00311C2E" w:rsidRDefault="001065F3" w:rsidP="00E731D1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  <w:r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ab/>
      </w:r>
      <w:r w:rsidR="00E731D1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2/5 дугаар зүйл: </w:t>
      </w:r>
    </w:p>
    <w:p w14:paraId="55334EBE" w14:textId="77777777" w:rsidR="0017481E" w:rsidRPr="00311C2E" w:rsidRDefault="0017481E" w:rsidP="002F2435">
      <w:pPr>
        <w:spacing w:after="0" w:line="240" w:lineRule="auto"/>
        <w:jc w:val="both"/>
        <w:rPr>
          <w:rFonts w:ascii="Arial" w:eastAsia="Times New Roman" w:hAnsi="Arial" w:cs="Arial"/>
          <w:bCs/>
          <w:noProof/>
          <w:sz w:val="24"/>
          <w:szCs w:val="24"/>
          <w:lang w:val="mn-MN"/>
        </w:rPr>
      </w:pPr>
    </w:p>
    <w:p w14:paraId="36DB4F82" w14:textId="1D5154B9" w:rsidR="001E0E59" w:rsidRPr="00311C2E" w:rsidRDefault="00110383" w:rsidP="00573F12">
      <w:pPr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  <w:r w:rsidRPr="00311C2E">
        <w:rPr>
          <w:rFonts w:ascii="Arial" w:eastAsia="Times New Roman" w:hAnsi="Arial" w:cs="Arial"/>
          <w:bCs/>
          <w:noProof/>
          <w:sz w:val="24"/>
          <w:szCs w:val="24"/>
          <w:lang w:val="mn-MN"/>
        </w:rPr>
        <w:t>“</w:t>
      </w:r>
      <w:r w:rsidR="0097552A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5 дугаар зүйл.</w:t>
      </w:r>
      <w:r w:rsidR="0097552A"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>2022 оны төсвийн жилд төсвийн ерөнхийлөн захирагч доор дурдсан хэмжээтэй төсөв зарцуулна</w:t>
      </w:r>
      <w:r w:rsidR="0097552A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:</w:t>
      </w:r>
    </w:p>
    <w:tbl>
      <w:tblPr>
        <w:tblW w:w="9175" w:type="dxa"/>
        <w:tblLayout w:type="fixed"/>
        <w:tblLook w:val="04A0" w:firstRow="1" w:lastRow="0" w:firstColumn="1" w:lastColumn="0" w:noHBand="0" w:noVBand="1"/>
      </w:tblPr>
      <w:tblGrid>
        <w:gridCol w:w="805"/>
        <w:gridCol w:w="810"/>
        <w:gridCol w:w="5400"/>
        <w:gridCol w:w="2160"/>
      </w:tblGrid>
      <w:tr w:rsidR="00A4220D" w:rsidRPr="00311C2E" w14:paraId="09C6F0A7" w14:textId="77777777" w:rsidTr="00704E62">
        <w:trPr>
          <w:trHeight w:val="510"/>
        </w:trPr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404C9" w14:textId="77777777" w:rsidR="00A4220D" w:rsidRPr="00311C2E" w:rsidRDefault="00A4220D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lastRenderedPageBreak/>
              <w:t>Д/д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4DF47D" w14:textId="77777777" w:rsidR="00A4220D" w:rsidRPr="00311C2E" w:rsidRDefault="00A4220D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845D1" w14:textId="045AFAA3" w:rsidR="00A4220D" w:rsidRPr="00311C2E" w:rsidRDefault="00A4220D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t>Зарлагын төрөл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B68FA" w14:textId="77777777" w:rsidR="00A4220D" w:rsidRPr="00311C2E" w:rsidRDefault="00A4220D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t xml:space="preserve">Дүн </w:t>
            </w:r>
            <w:r w:rsidRPr="00311C2E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br/>
            </w:r>
            <w:r w:rsidRPr="00311C2E">
              <w:rPr>
                <w:rFonts w:ascii="Arial" w:eastAsia="Times New Roman" w:hAnsi="Arial" w:cs="Arial"/>
                <w:bCs/>
                <w:color w:val="000000"/>
                <w:lang w:val="mn-MN"/>
              </w:rPr>
              <w:t>/</w:t>
            </w:r>
            <w:r w:rsidRPr="00311C2E">
              <w:rPr>
                <w:rFonts w:ascii="Arial" w:eastAsia="Times New Roman" w:hAnsi="Arial" w:cs="Arial"/>
                <w:b/>
                <w:color w:val="000000"/>
                <w:lang w:val="mn-MN"/>
              </w:rPr>
              <w:t>сая төгрөгөөр/</w:t>
            </w:r>
          </w:p>
        </w:tc>
      </w:tr>
      <w:tr w:rsidR="00704E62" w:rsidRPr="00311C2E" w14:paraId="24EA30A1" w14:textId="77777777" w:rsidTr="00540DA8">
        <w:trPr>
          <w:trHeight w:val="300"/>
        </w:trPr>
        <w:tc>
          <w:tcPr>
            <w:tcW w:w="8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B9A75" w14:textId="77777777" w:rsidR="00704E62" w:rsidRPr="00311C2E" w:rsidRDefault="00704E62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  <w:p w14:paraId="300AE221" w14:textId="5AE12330" w:rsidR="00704E62" w:rsidRPr="00311C2E" w:rsidRDefault="00704E62" w:rsidP="001E0E5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 </w:t>
            </w:r>
          </w:p>
        </w:tc>
        <w:tc>
          <w:tcPr>
            <w:tcW w:w="62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91CCF4" w14:textId="16A93EDF" w:rsidR="00704E62" w:rsidRPr="00311C2E" w:rsidRDefault="00704E62" w:rsidP="001E0E5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  <w:t>Хөдөлмөр, нийгмийн хамгааллын сайд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0729F" w14:textId="19B89EFD" w:rsidR="00704E62" w:rsidRPr="00311C2E" w:rsidRDefault="00704E62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  <w:t>3,361,064.7</w:t>
            </w:r>
          </w:p>
        </w:tc>
      </w:tr>
      <w:tr w:rsidR="00704E62" w:rsidRPr="00311C2E" w14:paraId="4C55D6DF" w14:textId="77777777" w:rsidTr="00540DA8">
        <w:trPr>
          <w:trHeight w:val="300"/>
        </w:trPr>
        <w:tc>
          <w:tcPr>
            <w:tcW w:w="80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8557F" w14:textId="7B86EE94" w:rsidR="00704E62" w:rsidRPr="00311C2E" w:rsidRDefault="00704E62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50D90F" w14:textId="2312A484" w:rsidR="00704E62" w:rsidRPr="00311C2E" w:rsidRDefault="00704E62" w:rsidP="00A4220D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1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D4CE24" w14:textId="2CCFFB97" w:rsidR="00704E62" w:rsidRPr="00311C2E" w:rsidRDefault="00704E62" w:rsidP="00A422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Тэтгэврийн даатгалын сан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50F39" w14:textId="7C20D2FE" w:rsidR="00704E62" w:rsidRPr="00311C2E" w:rsidRDefault="00704E62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,055,181.6</w:t>
            </w:r>
          </w:p>
        </w:tc>
      </w:tr>
      <w:tr w:rsidR="00A4220D" w:rsidRPr="00311C2E" w14:paraId="17FB09AD" w14:textId="77777777" w:rsidTr="00A4220D">
        <w:trPr>
          <w:trHeight w:val="300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108B3" w14:textId="77777777" w:rsidR="00A4220D" w:rsidRPr="00311C2E" w:rsidRDefault="00A4220D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 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868F3C" w14:textId="415D4C5E" w:rsidR="00A4220D" w:rsidRPr="00311C2E" w:rsidRDefault="00A4220D" w:rsidP="00A4220D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2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576CC7" w14:textId="38BBD8FE" w:rsidR="00A4220D" w:rsidRPr="00311C2E" w:rsidRDefault="00A4220D" w:rsidP="00A422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Тэтгэмжийн даатгалын сан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4FF82" w14:textId="77777777" w:rsidR="00A4220D" w:rsidRPr="00311C2E" w:rsidRDefault="00A4220D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71,464.2</w:t>
            </w:r>
          </w:p>
        </w:tc>
      </w:tr>
      <w:tr w:rsidR="00A4220D" w:rsidRPr="00311C2E" w14:paraId="6CE5FFB2" w14:textId="77777777" w:rsidTr="00A4220D">
        <w:trPr>
          <w:trHeight w:val="300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EF79C" w14:textId="77777777" w:rsidR="00A4220D" w:rsidRPr="00311C2E" w:rsidRDefault="00A4220D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 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1728D5" w14:textId="3EE71F02" w:rsidR="00A4220D" w:rsidRPr="00311C2E" w:rsidRDefault="00A4220D" w:rsidP="00A4220D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3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5DD345" w14:textId="6A224A48" w:rsidR="00A4220D" w:rsidRPr="00311C2E" w:rsidRDefault="00A4220D" w:rsidP="00A422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Үйлдвэрлэлийн осол, мэргэжлээс шалтгаалах өвчний даатгалын сан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ECF5E" w14:textId="1E05242D" w:rsidR="00A4220D" w:rsidRPr="00311C2E" w:rsidRDefault="00A4220D" w:rsidP="00A4220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8,328.7</w:t>
            </w:r>
          </w:p>
        </w:tc>
      </w:tr>
      <w:tr w:rsidR="00A4220D" w:rsidRPr="00311C2E" w14:paraId="72C4D557" w14:textId="77777777" w:rsidTr="00A4220D">
        <w:trPr>
          <w:trHeight w:val="300"/>
        </w:trPr>
        <w:tc>
          <w:tcPr>
            <w:tcW w:w="8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F327E" w14:textId="77777777" w:rsidR="00A4220D" w:rsidRPr="00311C2E" w:rsidRDefault="00A4220D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 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74EAAD" w14:textId="5151152C" w:rsidR="00A4220D" w:rsidRPr="00311C2E" w:rsidRDefault="00A4220D" w:rsidP="00A4220D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4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90FC17" w14:textId="2E50BAFD" w:rsidR="00A4220D" w:rsidRPr="00311C2E" w:rsidRDefault="00A4220D" w:rsidP="00A422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Ажилгүйдлийн даатгалын сан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3E2E8" w14:textId="77777777" w:rsidR="00A4220D" w:rsidRPr="00311C2E" w:rsidRDefault="00A4220D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3,727.6</w:t>
            </w:r>
          </w:p>
        </w:tc>
      </w:tr>
      <w:tr w:rsidR="00A4220D" w:rsidRPr="00311C2E" w14:paraId="0D6B32EB" w14:textId="77777777" w:rsidTr="00A4220D">
        <w:trPr>
          <w:trHeight w:val="30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95C80" w14:textId="77777777" w:rsidR="00A4220D" w:rsidRPr="00311C2E" w:rsidRDefault="00A4220D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 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0C86AD" w14:textId="7199C0C3" w:rsidR="00A4220D" w:rsidRPr="00311C2E" w:rsidRDefault="00A4220D" w:rsidP="00A4220D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5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9E5193" w14:textId="3284DE4B" w:rsidR="00A4220D" w:rsidRPr="00311C2E" w:rsidRDefault="00A4220D" w:rsidP="00A422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Үйл ажиллагааны урсгал зардал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C3B48" w14:textId="77777777" w:rsidR="00A4220D" w:rsidRPr="00311C2E" w:rsidRDefault="00A4220D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2,362.7</w:t>
            </w:r>
          </w:p>
        </w:tc>
      </w:tr>
      <w:tr w:rsidR="00A4220D" w:rsidRPr="00311C2E" w14:paraId="478CB2DA" w14:textId="77777777" w:rsidTr="00A4220D">
        <w:trPr>
          <w:trHeight w:val="300"/>
        </w:trPr>
        <w:tc>
          <w:tcPr>
            <w:tcW w:w="70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D1B4A" w14:textId="3F97481B" w:rsidR="00A4220D" w:rsidRPr="00311C2E" w:rsidRDefault="00A4220D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  <w:t>Нийт зарлага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CCF63" w14:textId="75714352" w:rsidR="00A4220D" w:rsidRPr="00311C2E" w:rsidRDefault="00A4220D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  <w:r w:rsidRPr="00311C2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  <w:t>3,361,064.7</w:t>
            </w:r>
          </w:p>
        </w:tc>
      </w:tr>
    </w:tbl>
    <w:p w14:paraId="4521F76D" w14:textId="6007B954" w:rsidR="001600DB" w:rsidRPr="00311C2E" w:rsidRDefault="00D73585" w:rsidP="00D73585">
      <w:pPr>
        <w:spacing w:after="0" w:line="360" w:lineRule="auto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  <w:r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 xml:space="preserve">                                                                                                                                       </w:t>
      </w:r>
      <w:r w:rsidR="006342EE"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 xml:space="preserve"> </w:t>
      </w:r>
      <w:r w:rsidR="00A4220D"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>”</w:t>
      </w:r>
    </w:p>
    <w:p w14:paraId="31391806" w14:textId="157014E6" w:rsidR="00940599" w:rsidRPr="00311C2E" w:rsidRDefault="00E731CE" w:rsidP="000F28CC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noProof/>
          <w:sz w:val="24"/>
          <w:szCs w:val="24"/>
          <w:lang w:val="mn-MN"/>
        </w:rPr>
      </w:pPr>
      <w:r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2 д</w:t>
      </w:r>
      <w:r w:rsidR="000F28CC"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угаа</w:t>
      </w:r>
      <w:r w:rsidRPr="00311C2E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р зүйл.</w:t>
      </w:r>
      <w:r w:rsidR="000F28CC"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>Энэ хуулийг 2022 оны 02 дугаар сарын 01-ний өдрөөс эхлэн дагаж мөрдөнө.</w:t>
      </w:r>
    </w:p>
    <w:p w14:paraId="07DE6691" w14:textId="7A118630" w:rsidR="0049494F" w:rsidRPr="00311C2E" w:rsidRDefault="0049494F" w:rsidP="000F28CC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noProof/>
          <w:sz w:val="24"/>
          <w:szCs w:val="24"/>
          <w:lang w:val="mn-MN"/>
        </w:rPr>
      </w:pPr>
    </w:p>
    <w:p w14:paraId="0D55E483" w14:textId="332C3FD8" w:rsidR="0049494F" w:rsidRPr="00311C2E" w:rsidRDefault="0049494F" w:rsidP="000F28CC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noProof/>
          <w:sz w:val="24"/>
          <w:szCs w:val="24"/>
          <w:lang w:val="mn-MN"/>
        </w:rPr>
      </w:pPr>
    </w:p>
    <w:p w14:paraId="439A1B88" w14:textId="0A1F16FD" w:rsidR="0049494F" w:rsidRPr="00311C2E" w:rsidRDefault="0049494F" w:rsidP="00D73585">
      <w:pPr>
        <w:tabs>
          <w:tab w:val="left" w:pos="180"/>
        </w:tabs>
        <w:spacing w:after="0" w:line="240" w:lineRule="auto"/>
        <w:ind w:firstLine="720"/>
        <w:rPr>
          <w:rFonts w:ascii="Arial" w:eastAsia="Times New Roman" w:hAnsi="Arial" w:cs="Arial"/>
          <w:noProof/>
          <w:sz w:val="24"/>
          <w:szCs w:val="24"/>
          <w:lang w:val="mn-MN"/>
        </w:rPr>
      </w:pPr>
    </w:p>
    <w:p w14:paraId="65C18E92" w14:textId="4D876CC0" w:rsidR="0049494F" w:rsidRPr="00311C2E" w:rsidRDefault="0049494F" w:rsidP="000F28CC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noProof/>
          <w:sz w:val="24"/>
          <w:szCs w:val="24"/>
          <w:lang w:val="mn-MN"/>
        </w:rPr>
      </w:pPr>
    </w:p>
    <w:p w14:paraId="5F63E94D" w14:textId="337BE09D" w:rsidR="0049494F" w:rsidRPr="00311C2E" w:rsidRDefault="0049494F" w:rsidP="000F28CC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noProof/>
          <w:sz w:val="24"/>
          <w:szCs w:val="24"/>
          <w:lang w:val="mn-MN"/>
        </w:rPr>
      </w:pPr>
      <w:r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ab/>
        <w:t xml:space="preserve">МОНГОЛ УЛСЫН </w:t>
      </w:r>
    </w:p>
    <w:p w14:paraId="0FDC2A46" w14:textId="41D2B6AD" w:rsidR="7FDECAE7" w:rsidRPr="00311C2E" w:rsidRDefault="0049494F" w:rsidP="008D1182">
      <w:pPr>
        <w:tabs>
          <w:tab w:val="left" w:pos="180"/>
        </w:tabs>
        <w:spacing w:after="0" w:line="240" w:lineRule="auto"/>
        <w:ind w:firstLine="720"/>
        <w:jc w:val="both"/>
        <w:rPr>
          <w:rFonts w:ascii="Calibri" w:eastAsia="Calibri" w:hAnsi="Calibri" w:cs="Arial"/>
          <w:b/>
          <w:bCs/>
          <w:noProof/>
          <w:lang w:val="mn-MN"/>
        </w:rPr>
      </w:pPr>
      <w:r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ab/>
        <w:t xml:space="preserve">ИХ ХУРЛЫН ДАРГА </w:t>
      </w:r>
      <w:r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ab/>
      </w:r>
      <w:r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ab/>
      </w:r>
      <w:r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ab/>
      </w:r>
      <w:r w:rsidRPr="00311C2E">
        <w:rPr>
          <w:rFonts w:ascii="Arial" w:eastAsia="Times New Roman" w:hAnsi="Arial" w:cs="Arial"/>
          <w:noProof/>
          <w:sz w:val="24"/>
          <w:szCs w:val="24"/>
          <w:lang w:val="mn-MN"/>
        </w:rPr>
        <w:tab/>
        <w:t>Г.ЗАНДАНШАТАР</w:t>
      </w:r>
    </w:p>
    <w:p w14:paraId="2D44257B" w14:textId="559BF58F" w:rsidR="7FDECAE7" w:rsidRPr="00311C2E" w:rsidRDefault="7FDECAE7" w:rsidP="7FDECAE7">
      <w:pPr>
        <w:spacing w:after="0" w:line="240" w:lineRule="auto"/>
        <w:jc w:val="both"/>
        <w:rPr>
          <w:rFonts w:ascii="Calibri" w:eastAsia="Calibri" w:hAnsi="Calibri" w:cs="Arial"/>
          <w:b/>
          <w:bCs/>
          <w:noProof/>
          <w:lang w:val="mn-MN"/>
        </w:rPr>
      </w:pPr>
    </w:p>
    <w:sectPr w:rsidR="7FDECAE7" w:rsidRPr="00311C2E" w:rsidSect="008C04A3">
      <w:footerReference w:type="default" r:id="rId12"/>
      <w:pgSz w:w="11906" w:h="16838" w:code="9"/>
      <w:pgMar w:top="1134" w:right="851" w:bottom="1134" w:left="1701" w:header="720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7F2519" w14:textId="77777777" w:rsidR="00AA7F42" w:rsidRDefault="00AA7F42" w:rsidP="00A41B64">
      <w:pPr>
        <w:spacing w:after="0" w:line="240" w:lineRule="auto"/>
      </w:pPr>
      <w:r>
        <w:separator/>
      </w:r>
    </w:p>
  </w:endnote>
  <w:endnote w:type="continuationSeparator" w:id="0">
    <w:p w14:paraId="125F184B" w14:textId="77777777" w:rsidR="00AA7F42" w:rsidRDefault="00AA7F42" w:rsidP="00A41B64">
      <w:pPr>
        <w:spacing w:after="0" w:line="240" w:lineRule="auto"/>
      </w:pPr>
      <w:r>
        <w:continuationSeparator/>
      </w:r>
    </w:p>
  </w:endnote>
  <w:endnote w:type="continuationNotice" w:id="1">
    <w:p w14:paraId="086F834F" w14:textId="77777777" w:rsidR="00AA7F42" w:rsidRDefault="00AA7F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Mon">
    <w:altName w:val="Times New Roman"/>
    <w:panose1 w:val="020B0604020202020204"/>
    <w:charset w:val="00"/>
    <w:family w:val="auto"/>
    <w:pitch w:val="variable"/>
    <w:sig w:usb0="E0002AE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8584900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5E5BD22E" w14:textId="728EE23F" w:rsidR="008C04A3" w:rsidRPr="008C04A3" w:rsidRDefault="008C04A3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8C04A3">
          <w:rPr>
            <w:rFonts w:ascii="Arial" w:hAnsi="Arial" w:cs="Arial"/>
            <w:sz w:val="20"/>
            <w:szCs w:val="20"/>
          </w:rPr>
          <w:fldChar w:fldCharType="begin"/>
        </w:r>
        <w:r w:rsidRPr="008C04A3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8C04A3">
          <w:rPr>
            <w:rFonts w:ascii="Arial" w:hAnsi="Arial" w:cs="Arial"/>
            <w:sz w:val="20"/>
            <w:szCs w:val="20"/>
          </w:rPr>
          <w:fldChar w:fldCharType="separate"/>
        </w:r>
        <w:r w:rsidRPr="008C04A3">
          <w:rPr>
            <w:rFonts w:ascii="Arial" w:hAnsi="Arial" w:cs="Arial"/>
            <w:noProof/>
            <w:sz w:val="20"/>
            <w:szCs w:val="20"/>
          </w:rPr>
          <w:t>2</w:t>
        </w:r>
        <w:r w:rsidRPr="008C04A3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158D21B7" w14:textId="77777777" w:rsidR="00F534AF" w:rsidRDefault="00F534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181806" w14:textId="77777777" w:rsidR="00AA7F42" w:rsidRDefault="00AA7F42" w:rsidP="00A41B64">
      <w:pPr>
        <w:spacing w:after="0" w:line="240" w:lineRule="auto"/>
      </w:pPr>
      <w:r>
        <w:separator/>
      </w:r>
    </w:p>
  </w:footnote>
  <w:footnote w:type="continuationSeparator" w:id="0">
    <w:p w14:paraId="59876BEE" w14:textId="77777777" w:rsidR="00AA7F42" w:rsidRDefault="00AA7F42" w:rsidP="00A41B64">
      <w:pPr>
        <w:spacing w:after="0" w:line="240" w:lineRule="auto"/>
      </w:pPr>
      <w:r>
        <w:continuationSeparator/>
      </w:r>
    </w:p>
  </w:footnote>
  <w:footnote w:type="continuationNotice" w:id="1">
    <w:p w14:paraId="48CD9C37" w14:textId="77777777" w:rsidR="00AA7F42" w:rsidRDefault="00AA7F4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648FB"/>
    <w:multiLevelType w:val="multilevel"/>
    <w:tmpl w:val="171E1C7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16172E1B"/>
    <w:multiLevelType w:val="hybridMultilevel"/>
    <w:tmpl w:val="8EFE2E22"/>
    <w:lvl w:ilvl="0" w:tplc="2D3A8026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3E788C"/>
    <w:multiLevelType w:val="hybridMultilevel"/>
    <w:tmpl w:val="F77252C2"/>
    <w:lvl w:ilvl="0" w:tplc="61E861CA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M1NjE0MTU1NDJQ0lEKTi0uzszPAykwrAUAMUpUaSwAAAA="/>
  </w:docVars>
  <w:rsids>
    <w:rsidRoot w:val="003829E9"/>
    <w:rsid w:val="00005589"/>
    <w:rsid w:val="00010A63"/>
    <w:rsid w:val="000119B9"/>
    <w:rsid w:val="000139E1"/>
    <w:rsid w:val="00013DF8"/>
    <w:rsid w:val="0001410E"/>
    <w:rsid w:val="000175F7"/>
    <w:rsid w:val="000221BD"/>
    <w:rsid w:val="00024921"/>
    <w:rsid w:val="00031A56"/>
    <w:rsid w:val="00035915"/>
    <w:rsid w:val="00035B90"/>
    <w:rsid w:val="000361F7"/>
    <w:rsid w:val="00051839"/>
    <w:rsid w:val="0005413C"/>
    <w:rsid w:val="00054509"/>
    <w:rsid w:val="00061557"/>
    <w:rsid w:val="00062641"/>
    <w:rsid w:val="000660C8"/>
    <w:rsid w:val="000741C1"/>
    <w:rsid w:val="00080630"/>
    <w:rsid w:val="000817D7"/>
    <w:rsid w:val="00087875"/>
    <w:rsid w:val="00090361"/>
    <w:rsid w:val="00093D41"/>
    <w:rsid w:val="00097017"/>
    <w:rsid w:val="000B522A"/>
    <w:rsid w:val="000B634A"/>
    <w:rsid w:val="000B6681"/>
    <w:rsid w:val="000C4B61"/>
    <w:rsid w:val="000C51F5"/>
    <w:rsid w:val="000D2BE7"/>
    <w:rsid w:val="000D7AEC"/>
    <w:rsid w:val="000E49EE"/>
    <w:rsid w:val="000E79AA"/>
    <w:rsid w:val="000F0CFD"/>
    <w:rsid w:val="000F108B"/>
    <w:rsid w:val="000F28CC"/>
    <w:rsid w:val="000F2999"/>
    <w:rsid w:val="000F419D"/>
    <w:rsid w:val="000F7DA3"/>
    <w:rsid w:val="00100D98"/>
    <w:rsid w:val="00101C3F"/>
    <w:rsid w:val="001065F3"/>
    <w:rsid w:val="0010734E"/>
    <w:rsid w:val="00110383"/>
    <w:rsid w:val="00112F63"/>
    <w:rsid w:val="00113BA2"/>
    <w:rsid w:val="001265DF"/>
    <w:rsid w:val="00130EF6"/>
    <w:rsid w:val="00132CB5"/>
    <w:rsid w:val="00136618"/>
    <w:rsid w:val="00140A9D"/>
    <w:rsid w:val="00142FB1"/>
    <w:rsid w:val="001457A9"/>
    <w:rsid w:val="00150E80"/>
    <w:rsid w:val="001547A7"/>
    <w:rsid w:val="001565AD"/>
    <w:rsid w:val="001600DB"/>
    <w:rsid w:val="00162E3D"/>
    <w:rsid w:val="0017481E"/>
    <w:rsid w:val="001767A6"/>
    <w:rsid w:val="00181460"/>
    <w:rsid w:val="00181CB2"/>
    <w:rsid w:val="00181E52"/>
    <w:rsid w:val="001829E6"/>
    <w:rsid w:val="001909D8"/>
    <w:rsid w:val="00194FA0"/>
    <w:rsid w:val="001A3058"/>
    <w:rsid w:val="001A6476"/>
    <w:rsid w:val="001B0246"/>
    <w:rsid w:val="001B12FF"/>
    <w:rsid w:val="001B2AAE"/>
    <w:rsid w:val="001C495D"/>
    <w:rsid w:val="001C64D0"/>
    <w:rsid w:val="001D068B"/>
    <w:rsid w:val="001D1990"/>
    <w:rsid w:val="001D19E1"/>
    <w:rsid w:val="001E0E59"/>
    <w:rsid w:val="00205472"/>
    <w:rsid w:val="00211DA8"/>
    <w:rsid w:val="002350F6"/>
    <w:rsid w:val="0024432C"/>
    <w:rsid w:val="002451EF"/>
    <w:rsid w:val="00250370"/>
    <w:rsid w:val="002532A6"/>
    <w:rsid w:val="002575E5"/>
    <w:rsid w:val="00263AF3"/>
    <w:rsid w:val="00266002"/>
    <w:rsid w:val="002733AA"/>
    <w:rsid w:val="00281AE4"/>
    <w:rsid w:val="0028331B"/>
    <w:rsid w:val="002930F8"/>
    <w:rsid w:val="00295397"/>
    <w:rsid w:val="00296374"/>
    <w:rsid w:val="002A3B3D"/>
    <w:rsid w:val="002A503C"/>
    <w:rsid w:val="002B28FD"/>
    <w:rsid w:val="002B59D5"/>
    <w:rsid w:val="002B71EC"/>
    <w:rsid w:val="002B760A"/>
    <w:rsid w:val="002C209C"/>
    <w:rsid w:val="002D2384"/>
    <w:rsid w:val="002D253F"/>
    <w:rsid w:val="002D2EA2"/>
    <w:rsid w:val="002D699A"/>
    <w:rsid w:val="002D7F2D"/>
    <w:rsid w:val="002E4F59"/>
    <w:rsid w:val="002E6F92"/>
    <w:rsid w:val="002F2435"/>
    <w:rsid w:val="002F7318"/>
    <w:rsid w:val="002F7707"/>
    <w:rsid w:val="002F7816"/>
    <w:rsid w:val="00301268"/>
    <w:rsid w:val="00301709"/>
    <w:rsid w:val="00302265"/>
    <w:rsid w:val="00311C2E"/>
    <w:rsid w:val="00315E01"/>
    <w:rsid w:val="00325937"/>
    <w:rsid w:val="003301F6"/>
    <w:rsid w:val="003323CD"/>
    <w:rsid w:val="003360B5"/>
    <w:rsid w:val="00356B18"/>
    <w:rsid w:val="00364E75"/>
    <w:rsid w:val="0037107F"/>
    <w:rsid w:val="00373684"/>
    <w:rsid w:val="003829E9"/>
    <w:rsid w:val="00397665"/>
    <w:rsid w:val="003A7C93"/>
    <w:rsid w:val="003B5F71"/>
    <w:rsid w:val="003B71B1"/>
    <w:rsid w:val="003D0AAA"/>
    <w:rsid w:val="003D7A99"/>
    <w:rsid w:val="003E1790"/>
    <w:rsid w:val="003E26F5"/>
    <w:rsid w:val="003E4434"/>
    <w:rsid w:val="003E566E"/>
    <w:rsid w:val="003F5544"/>
    <w:rsid w:val="004032A4"/>
    <w:rsid w:val="004073BE"/>
    <w:rsid w:val="00407AA7"/>
    <w:rsid w:val="00413A5D"/>
    <w:rsid w:val="0041485D"/>
    <w:rsid w:val="004224C3"/>
    <w:rsid w:val="0043249D"/>
    <w:rsid w:val="00434D1B"/>
    <w:rsid w:val="004356DE"/>
    <w:rsid w:val="00440942"/>
    <w:rsid w:val="0044481C"/>
    <w:rsid w:val="00456273"/>
    <w:rsid w:val="00463CD0"/>
    <w:rsid w:val="0046597C"/>
    <w:rsid w:val="0047358B"/>
    <w:rsid w:val="00474D96"/>
    <w:rsid w:val="0047632A"/>
    <w:rsid w:val="0049494F"/>
    <w:rsid w:val="004A7F14"/>
    <w:rsid w:val="004D58C2"/>
    <w:rsid w:val="004E25BF"/>
    <w:rsid w:val="004E5FD3"/>
    <w:rsid w:val="004E6ABB"/>
    <w:rsid w:val="004F3AA6"/>
    <w:rsid w:val="004F40FB"/>
    <w:rsid w:val="004F70A1"/>
    <w:rsid w:val="004F7DE0"/>
    <w:rsid w:val="00504972"/>
    <w:rsid w:val="00510380"/>
    <w:rsid w:val="00511032"/>
    <w:rsid w:val="00511DAD"/>
    <w:rsid w:val="00513022"/>
    <w:rsid w:val="00535B94"/>
    <w:rsid w:val="00542FB0"/>
    <w:rsid w:val="00545150"/>
    <w:rsid w:val="005470A8"/>
    <w:rsid w:val="00554127"/>
    <w:rsid w:val="0055738B"/>
    <w:rsid w:val="0056133B"/>
    <w:rsid w:val="00562E0E"/>
    <w:rsid w:val="00573210"/>
    <w:rsid w:val="00573F12"/>
    <w:rsid w:val="00576647"/>
    <w:rsid w:val="00580062"/>
    <w:rsid w:val="00580B0E"/>
    <w:rsid w:val="00584C8B"/>
    <w:rsid w:val="00590612"/>
    <w:rsid w:val="00594972"/>
    <w:rsid w:val="00596769"/>
    <w:rsid w:val="005976F1"/>
    <w:rsid w:val="005A35B0"/>
    <w:rsid w:val="005B1378"/>
    <w:rsid w:val="005B17BD"/>
    <w:rsid w:val="005C4DFD"/>
    <w:rsid w:val="005D6063"/>
    <w:rsid w:val="005E5D64"/>
    <w:rsid w:val="005E63A6"/>
    <w:rsid w:val="005F2CBC"/>
    <w:rsid w:val="005F66A4"/>
    <w:rsid w:val="005F685E"/>
    <w:rsid w:val="006122F2"/>
    <w:rsid w:val="0062051B"/>
    <w:rsid w:val="006276C8"/>
    <w:rsid w:val="00633B5D"/>
    <w:rsid w:val="006342EE"/>
    <w:rsid w:val="00641017"/>
    <w:rsid w:val="00645E7B"/>
    <w:rsid w:val="006476AE"/>
    <w:rsid w:val="00647B56"/>
    <w:rsid w:val="00665BA2"/>
    <w:rsid w:val="00667FE3"/>
    <w:rsid w:val="00673747"/>
    <w:rsid w:val="00680DC8"/>
    <w:rsid w:val="00685F2C"/>
    <w:rsid w:val="00694DD6"/>
    <w:rsid w:val="006A33B5"/>
    <w:rsid w:val="006A3A5A"/>
    <w:rsid w:val="006A6864"/>
    <w:rsid w:val="006A6C9A"/>
    <w:rsid w:val="006B3644"/>
    <w:rsid w:val="006B4FA7"/>
    <w:rsid w:val="006C1136"/>
    <w:rsid w:val="006C7E7C"/>
    <w:rsid w:val="006D57FF"/>
    <w:rsid w:val="006E11EC"/>
    <w:rsid w:val="006E2447"/>
    <w:rsid w:val="006E48A1"/>
    <w:rsid w:val="006F6482"/>
    <w:rsid w:val="006F7B71"/>
    <w:rsid w:val="00704E62"/>
    <w:rsid w:val="00705A6F"/>
    <w:rsid w:val="0071683D"/>
    <w:rsid w:val="0072206D"/>
    <w:rsid w:val="00727451"/>
    <w:rsid w:val="00752CFA"/>
    <w:rsid w:val="00752D67"/>
    <w:rsid w:val="0075508F"/>
    <w:rsid w:val="00757EB1"/>
    <w:rsid w:val="00761E24"/>
    <w:rsid w:val="0076393B"/>
    <w:rsid w:val="007649CA"/>
    <w:rsid w:val="007701CA"/>
    <w:rsid w:val="00770C5E"/>
    <w:rsid w:val="007713C2"/>
    <w:rsid w:val="0078719D"/>
    <w:rsid w:val="00790ED1"/>
    <w:rsid w:val="007942E2"/>
    <w:rsid w:val="0079502B"/>
    <w:rsid w:val="007B7947"/>
    <w:rsid w:val="007C7942"/>
    <w:rsid w:val="007F095B"/>
    <w:rsid w:val="007F3187"/>
    <w:rsid w:val="007F588E"/>
    <w:rsid w:val="00800D33"/>
    <w:rsid w:val="00810005"/>
    <w:rsid w:val="008107F0"/>
    <w:rsid w:val="00814678"/>
    <w:rsid w:val="00821C68"/>
    <w:rsid w:val="00835B67"/>
    <w:rsid w:val="00836D80"/>
    <w:rsid w:val="0084180F"/>
    <w:rsid w:val="008504C2"/>
    <w:rsid w:val="00854688"/>
    <w:rsid w:val="00856F0D"/>
    <w:rsid w:val="0087444C"/>
    <w:rsid w:val="00874A2D"/>
    <w:rsid w:val="008811A2"/>
    <w:rsid w:val="00887C73"/>
    <w:rsid w:val="00890349"/>
    <w:rsid w:val="008A388F"/>
    <w:rsid w:val="008B0E5A"/>
    <w:rsid w:val="008B5D31"/>
    <w:rsid w:val="008C04A3"/>
    <w:rsid w:val="008C5A41"/>
    <w:rsid w:val="008D1182"/>
    <w:rsid w:val="008D2F4E"/>
    <w:rsid w:val="008D65F6"/>
    <w:rsid w:val="008E478F"/>
    <w:rsid w:val="008E4D82"/>
    <w:rsid w:val="008F3D27"/>
    <w:rsid w:val="00901B65"/>
    <w:rsid w:val="009053EE"/>
    <w:rsid w:val="00914B9A"/>
    <w:rsid w:val="00920851"/>
    <w:rsid w:val="009208B3"/>
    <w:rsid w:val="009226F3"/>
    <w:rsid w:val="009249C3"/>
    <w:rsid w:val="00924CB2"/>
    <w:rsid w:val="00932DBD"/>
    <w:rsid w:val="00933096"/>
    <w:rsid w:val="009331EE"/>
    <w:rsid w:val="009346D9"/>
    <w:rsid w:val="009355C6"/>
    <w:rsid w:val="00940599"/>
    <w:rsid w:val="00940F43"/>
    <w:rsid w:val="00941A11"/>
    <w:rsid w:val="0094238E"/>
    <w:rsid w:val="009423EB"/>
    <w:rsid w:val="00944F47"/>
    <w:rsid w:val="009500F7"/>
    <w:rsid w:val="00965EF2"/>
    <w:rsid w:val="009743F2"/>
    <w:rsid w:val="0097552A"/>
    <w:rsid w:val="0097794D"/>
    <w:rsid w:val="00981D2A"/>
    <w:rsid w:val="00991C91"/>
    <w:rsid w:val="00993478"/>
    <w:rsid w:val="00995C53"/>
    <w:rsid w:val="00996044"/>
    <w:rsid w:val="009A3F9B"/>
    <w:rsid w:val="009B1CAF"/>
    <w:rsid w:val="009B6A3D"/>
    <w:rsid w:val="009B769D"/>
    <w:rsid w:val="009E0C0A"/>
    <w:rsid w:val="009E3CE9"/>
    <w:rsid w:val="009F433A"/>
    <w:rsid w:val="00A008AD"/>
    <w:rsid w:val="00A02B62"/>
    <w:rsid w:val="00A1085A"/>
    <w:rsid w:val="00A10A05"/>
    <w:rsid w:val="00A11252"/>
    <w:rsid w:val="00A144BE"/>
    <w:rsid w:val="00A168D8"/>
    <w:rsid w:val="00A20F06"/>
    <w:rsid w:val="00A26E92"/>
    <w:rsid w:val="00A315A8"/>
    <w:rsid w:val="00A32107"/>
    <w:rsid w:val="00A41B64"/>
    <w:rsid w:val="00A4220D"/>
    <w:rsid w:val="00A43757"/>
    <w:rsid w:val="00A46072"/>
    <w:rsid w:val="00A56A8E"/>
    <w:rsid w:val="00A723BD"/>
    <w:rsid w:val="00A724F3"/>
    <w:rsid w:val="00A86A1C"/>
    <w:rsid w:val="00A90C33"/>
    <w:rsid w:val="00AA2186"/>
    <w:rsid w:val="00AA3B5B"/>
    <w:rsid w:val="00AA7F42"/>
    <w:rsid w:val="00AB339A"/>
    <w:rsid w:val="00AC2E69"/>
    <w:rsid w:val="00AC5CF2"/>
    <w:rsid w:val="00AD0CE2"/>
    <w:rsid w:val="00AD1B9F"/>
    <w:rsid w:val="00AD2BE6"/>
    <w:rsid w:val="00AE19B1"/>
    <w:rsid w:val="00AE48FF"/>
    <w:rsid w:val="00AE61B7"/>
    <w:rsid w:val="00AE79A4"/>
    <w:rsid w:val="00B01A34"/>
    <w:rsid w:val="00B229DE"/>
    <w:rsid w:val="00B3293D"/>
    <w:rsid w:val="00B34469"/>
    <w:rsid w:val="00B52053"/>
    <w:rsid w:val="00B529B7"/>
    <w:rsid w:val="00B6116F"/>
    <w:rsid w:val="00B618EE"/>
    <w:rsid w:val="00B67AD0"/>
    <w:rsid w:val="00B71086"/>
    <w:rsid w:val="00B776DC"/>
    <w:rsid w:val="00B90A58"/>
    <w:rsid w:val="00B93656"/>
    <w:rsid w:val="00B96429"/>
    <w:rsid w:val="00BA2000"/>
    <w:rsid w:val="00BA563A"/>
    <w:rsid w:val="00BC4769"/>
    <w:rsid w:val="00BC7103"/>
    <w:rsid w:val="00BD3A3D"/>
    <w:rsid w:val="00BD43A0"/>
    <w:rsid w:val="00BE3B84"/>
    <w:rsid w:val="00BE7919"/>
    <w:rsid w:val="00BF12DC"/>
    <w:rsid w:val="00BF72A0"/>
    <w:rsid w:val="00C0202C"/>
    <w:rsid w:val="00C02891"/>
    <w:rsid w:val="00C100D7"/>
    <w:rsid w:val="00C15B44"/>
    <w:rsid w:val="00C1633E"/>
    <w:rsid w:val="00C178A6"/>
    <w:rsid w:val="00C239AF"/>
    <w:rsid w:val="00C25D5E"/>
    <w:rsid w:val="00C2756A"/>
    <w:rsid w:val="00C3763C"/>
    <w:rsid w:val="00C50E24"/>
    <w:rsid w:val="00C540B0"/>
    <w:rsid w:val="00C5519B"/>
    <w:rsid w:val="00C55EDC"/>
    <w:rsid w:val="00C6386F"/>
    <w:rsid w:val="00C675DF"/>
    <w:rsid w:val="00C72D04"/>
    <w:rsid w:val="00C83FE6"/>
    <w:rsid w:val="00C85511"/>
    <w:rsid w:val="00C86FD7"/>
    <w:rsid w:val="00C915EA"/>
    <w:rsid w:val="00C945C2"/>
    <w:rsid w:val="00CA322B"/>
    <w:rsid w:val="00CA3EE6"/>
    <w:rsid w:val="00CA5FB7"/>
    <w:rsid w:val="00CB0685"/>
    <w:rsid w:val="00CB5632"/>
    <w:rsid w:val="00CC09D1"/>
    <w:rsid w:val="00CC0C59"/>
    <w:rsid w:val="00CC22A2"/>
    <w:rsid w:val="00CC4653"/>
    <w:rsid w:val="00CC7ED3"/>
    <w:rsid w:val="00CD62FB"/>
    <w:rsid w:val="00CE2BDD"/>
    <w:rsid w:val="00CE7B18"/>
    <w:rsid w:val="00CF3B26"/>
    <w:rsid w:val="00CF477B"/>
    <w:rsid w:val="00CF7269"/>
    <w:rsid w:val="00CF75D3"/>
    <w:rsid w:val="00D00D15"/>
    <w:rsid w:val="00D017CA"/>
    <w:rsid w:val="00D025A5"/>
    <w:rsid w:val="00D03625"/>
    <w:rsid w:val="00D04ACF"/>
    <w:rsid w:val="00D06223"/>
    <w:rsid w:val="00D0720C"/>
    <w:rsid w:val="00D1111F"/>
    <w:rsid w:val="00D22CF9"/>
    <w:rsid w:val="00D25FA9"/>
    <w:rsid w:val="00D27CE9"/>
    <w:rsid w:val="00D41B1F"/>
    <w:rsid w:val="00D54F27"/>
    <w:rsid w:val="00D62345"/>
    <w:rsid w:val="00D63CD5"/>
    <w:rsid w:val="00D71F0D"/>
    <w:rsid w:val="00D73585"/>
    <w:rsid w:val="00D931FA"/>
    <w:rsid w:val="00D94943"/>
    <w:rsid w:val="00D94F7E"/>
    <w:rsid w:val="00D9505B"/>
    <w:rsid w:val="00D9756C"/>
    <w:rsid w:val="00DB5EF6"/>
    <w:rsid w:val="00DB7E37"/>
    <w:rsid w:val="00DC14D2"/>
    <w:rsid w:val="00DD2B4E"/>
    <w:rsid w:val="00DD58EA"/>
    <w:rsid w:val="00DD6706"/>
    <w:rsid w:val="00DE35FB"/>
    <w:rsid w:val="00DE382B"/>
    <w:rsid w:val="00DE7833"/>
    <w:rsid w:val="00DF1156"/>
    <w:rsid w:val="00E12372"/>
    <w:rsid w:val="00E13621"/>
    <w:rsid w:val="00E148C1"/>
    <w:rsid w:val="00E21901"/>
    <w:rsid w:val="00E304F8"/>
    <w:rsid w:val="00E3452B"/>
    <w:rsid w:val="00E35171"/>
    <w:rsid w:val="00E51BBD"/>
    <w:rsid w:val="00E53C96"/>
    <w:rsid w:val="00E57881"/>
    <w:rsid w:val="00E63FCD"/>
    <w:rsid w:val="00E67EB6"/>
    <w:rsid w:val="00E700DA"/>
    <w:rsid w:val="00E71778"/>
    <w:rsid w:val="00E731CE"/>
    <w:rsid w:val="00E731D1"/>
    <w:rsid w:val="00EB1EB7"/>
    <w:rsid w:val="00EB3492"/>
    <w:rsid w:val="00EC0B18"/>
    <w:rsid w:val="00EC1F63"/>
    <w:rsid w:val="00EC599C"/>
    <w:rsid w:val="00EC605A"/>
    <w:rsid w:val="00ED134C"/>
    <w:rsid w:val="00ED3FD5"/>
    <w:rsid w:val="00ED75D6"/>
    <w:rsid w:val="00EE020C"/>
    <w:rsid w:val="00EE0CC9"/>
    <w:rsid w:val="00EE6F17"/>
    <w:rsid w:val="00EE772D"/>
    <w:rsid w:val="00EF2198"/>
    <w:rsid w:val="00EF6886"/>
    <w:rsid w:val="00F04349"/>
    <w:rsid w:val="00F078B7"/>
    <w:rsid w:val="00F10C11"/>
    <w:rsid w:val="00F15188"/>
    <w:rsid w:val="00F15D9E"/>
    <w:rsid w:val="00F217C3"/>
    <w:rsid w:val="00F22CB7"/>
    <w:rsid w:val="00F358D3"/>
    <w:rsid w:val="00F4076A"/>
    <w:rsid w:val="00F40E55"/>
    <w:rsid w:val="00F47C0B"/>
    <w:rsid w:val="00F534AF"/>
    <w:rsid w:val="00F64E83"/>
    <w:rsid w:val="00F8116E"/>
    <w:rsid w:val="00F84AA6"/>
    <w:rsid w:val="00F84D46"/>
    <w:rsid w:val="00F86D2B"/>
    <w:rsid w:val="00FA447C"/>
    <w:rsid w:val="00FA4DE4"/>
    <w:rsid w:val="00FB0DD9"/>
    <w:rsid w:val="00FB12E9"/>
    <w:rsid w:val="00FB13B0"/>
    <w:rsid w:val="00FB1E65"/>
    <w:rsid w:val="00FB21A7"/>
    <w:rsid w:val="00FB7BEB"/>
    <w:rsid w:val="00FC328D"/>
    <w:rsid w:val="00FD2425"/>
    <w:rsid w:val="00FD29EC"/>
    <w:rsid w:val="00FE1A1C"/>
    <w:rsid w:val="00FF276A"/>
    <w:rsid w:val="00FF4145"/>
    <w:rsid w:val="0EACB53A"/>
    <w:rsid w:val="1628FCB8"/>
    <w:rsid w:val="27F84725"/>
    <w:rsid w:val="2B96EFDD"/>
    <w:rsid w:val="634A3027"/>
    <w:rsid w:val="7FDECA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64F054"/>
  <w15:docId w15:val="{95713AFA-5D64-478D-93F3-B5D9B9736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9E9"/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29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9E9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3829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9E9"/>
    <w:rPr>
      <w:rFonts w:asciiTheme="minorHAnsi" w:hAnsiTheme="minorHAnsi"/>
      <w:sz w:val="22"/>
    </w:rPr>
  </w:style>
  <w:style w:type="table" w:styleId="TableGrid">
    <w:name w:val="Table Grid"/>
    <w:basedOn w:val="TableNormal"/>
    <w:uiPriority w:val="59"/>
    <w:rsid w:val="003829E9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66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618"/>
    <w:rPr>
      <w:rFonts w:ascii="Tahoma" w:hAnsi="Tahoma" w:cs="Tahoma"/>
      <w:sz w:val="16"/>
      <w:szCs w:val="16"/>
    </w:rPr>
  </w:style>
  <w:style w:type="table" w:styleId="LightShading-Accent1">
    <w:name w:val="Light Shading Accent 1"/>
    <w:basedOn w:val="TableNormal"/>
    <w:uiPriority w:val="60"/>
    <w:rsid w:val="00DD58E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A1125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093D4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A563A"/>
    <w:rPr>
      <w:b/>
      <w:bCs/>
    </w:rPr>
  </w:style>
  <w:style w:type="paragraph" w:styleId="Title">
    <w:name w:val="Title"/>
    <w:basedOn w:val="Normal"/>
    <w:link w:val="TitleChar"/>
    <w:qFormat/>
    <w:rsid w:val="008D1182"/>
    <w:pPr>
      <w:spacing w:after="0" w:line="240" w:lineRule="auto"/>
      <w:jc w:val="center"/>
    </w:pPr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TitleChar">
    <w:name w:val="Title Char"/>
    <w:basedOn w:val="DefaultParagraphFont"/>
    <w:link w:val="Title"/>
    <w:rsid w:val="008D1182"/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2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03E471F42A4F8B3539CC20FEB2F2" ma:contentTypeVersion="2" ma:contentTypeDescription="Create a new document." ma:contentTypeScope="" ma:versionID="6db9a8b29186b790fa0ab555c1819a81">
  <xsd:schema xmlns:xsd="http://www.w3.org/2001/XMLSchema" xmlns:xs="http://www.w3.org/2001/XMLSchema" xmlns:p="http://schemas.microsoft.com/office/2006/metadata/properties" xmlns:ns2="1e5f297a-e1c0-4684-bb62-b829f6ca4029" targetNamespace="http://schemas.microsoft.com/office/2006/metadata/properties" ma:root="true" ma:fieldsID="d793550cb41a833f9bd7cb0803e3a66b" ns2:_="">
    <xsd:import namespace="1e5f297a-e1c0-4684-bb62-b829f6ca40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5f297a-e1c0-4684-bb62-b829f6ca40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112778-5BFE-408C-AAD6-C9A5AA95699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CC8295-DA46-4643-B77E-89ABB2B288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5f297a-e1c0-4684-bb62-b829f6ca40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46B579-3A01-473C-97CF-075CAB4A08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785BBB-F41C-4ADF-8E0E-2B48AE30DB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icrosoft Office User</cp:lastModifiedBy>
  <cp:revision>2</cp:revision>
  <cp:lastPrinted>2022-01-31T09:54:00Z</cp:lastPrinted>
  <dcterms:created xsi:type="dcterms:W3CDTF">2022-02-07T04:47:00Z</dcterms:created>
  <dcterms:modified xsi:type="dcterms:W3CDTF">2022-02-07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03E471F42A4F8B3539CC20FEB2F2</vt:lpwstr>
  </property>
</Properties>
</file>